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care outco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atic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 consultatio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+E vis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U admission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B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42 (73606–79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96 (23199–24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39 (12117–125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30 (5871–6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 (285–3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10–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243 (157227–165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710 (47308–48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39 (24803–25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89 (8988–9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 (398–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9–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263 (230681–241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82 (36462–37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96 (35774–36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0 (5183–5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 (220–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8871 (1385796–1494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613 (290487–298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777 (72987–74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11 (9650–11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96–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7–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90790 (5924305–6977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923 (509198–607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93 (14599–19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3 (3523–4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4 (863–11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675 (47941–60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81 (14615–18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34 (6540–8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1 (3278–4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 (166–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7–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897 (125417–153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00 (37644–45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25 (18659–22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88 (6617–8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 (289–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–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057 (223400–243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302 (34958–37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62 (34013–36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98 (4944–5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212–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2460 (1398483–1509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7089 (293270–300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674 (73841–75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99 (9694–11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97–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8–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7009 (5902896–6952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706 (507308–605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33 (14550–19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0 (3511–4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1 (860–11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M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01 (44782–58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15 (13680–18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2 (5953–7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7 (2989–3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3 (153–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7–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404 (107206–153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293 (32031–45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38 (15537–22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9 (5560–7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 (244–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4–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536 (194676–243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31 (30293–37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329 (29210–36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0 (4271–5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180–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8198 (1405641–1516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192 (294321–302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020 (74056–76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37 (9721–11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97–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8–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7687 (5894392–69449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984 (506863–604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19 (14542–19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8 (3506–4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0 (859–11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57 (19480–30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36 (5721–9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6 (2995–4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3 (1721–2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92–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7–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327 (92475–124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454 (27645–367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40 (14470–19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35 (5002–68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 (209–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(4–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179 (219227–248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673 (34377–38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889 (33687–37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19 (4892–5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207–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2800 (1428804–1542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2799 (298316–307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95 (75155–77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04 (9902–116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101–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8–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71756 (5904009–6957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196 (507663–605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47 (14558–19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3 (3515–4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1 (860–110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Seasonal la-mAB w. catch-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47 (18494–29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89 (5419–8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7 (2840–47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0 (1633–2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88–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6–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002 (54916–103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00 (16303–30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04 (8537–15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84 (3109–5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125–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(2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275 (115664–204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45 (18091–31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26 (17704–30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86 (2380–4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98–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(1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7334 (1461588–1581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586 (303491–315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669 (76221–79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46 (10104–11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102–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8–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4664 (5884882–6939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179 (505658–604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77 (14498–19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7 (3502–4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7 (857–109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Year-round la-mA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53 (12955–253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92 (3668–75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2 (1924–3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4 (1238–2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70–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6–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361 (57938–1146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67 (17112–33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36 (8956–17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60 (3145–6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127–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(2–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1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763 (161012–244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90 (25312–37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13 (24758–36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9 (3467–5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 (144–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(2–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–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7086 (1438347–1555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596 (300757–310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466 (75689–78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04 (9990–11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 (102–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8–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+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4374 (5894282–6949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622 (507086–605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(0–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35 (14548–19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1 (3515–44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1 (861–110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17:21:05Z</dcterms:created>
  <dcterms:modified xsi:type="dcterms:W3CDTF">2024-01-16T17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